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58225" w14:textId="644D7B67" w:rsidR="00045CCA" w:rsidRPr="00873D43" w:rsidRDefault="00462E03" w:rsidP="0044200F">
      <w:pPr>
        <w:pStyle w:val="Title"/>
        <w:rPr>
          <w:rFonts w:asciiTheme="minorHAnsi" w:hAnsiTheme="minorHAnsi" w:cstheme="minorHAnsi"/>
        </w:rPr>
      </w:pPr>
      <w:r w:rsidRPr="00462E03">
        <w:rPr>
          <w:rFonts w:asciiTheme="minorHAnsi" w:hAnsiTheme="minorHAnsi" w:cstheme="minorHAnsi"/>
          <w:sz w:val="40"/>
          <w:szCs w:val="40"/>
        </w:rPr>
        <w:t>Simple Time Clock Application-</w:t>
      </w:r>
      <w:r w:rsidR="000F6D9A" w:rsidRPr="00462E03">
        <w:rPr>
          <w:rFonts w:asciiTheme="minorHAnsi" w:hAnsiTheme="minorHAnsi" w:cstheme="minorHAnsi"/>
          <w:sz w:val="40"/>
          <w:szCs w:val="40"/>
        </w:rPr>
        <w:t>Assumptions that I made</w:t>
      </w:r>
      <w:r w:rsidR="000F6D9A" w:rsidRPr="00873D43">
        <w:rPr>
          <w:rFonts w:asciiTheme="minorHAnsi" w:hAnsiTheme="minorHAnsi" w:cstheme="minorHAnsi"/>
        </w:rPr>
        <w:br/>
      </w:r>
    </w:p>
    <w:p w14:paraId="0E30C189" w14:textId="7F7D4A4E" w:rsidR="000F6D9A" w:rsidRPr="00873D43" w:rsidRDefault="000F6D9A" w:rsidP="00873D43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A user’s shift can span across multiple days, meaning, if a shift starts at 3 PM Wednesday, it can end at a future time, for example, at 11 AM Thursday.</w:t>
      </w:r>
    </w:p>
    <w:p w14:paraId="0498929E" w14:textId="77777777" w:rsidR="000F6D9A" w:rsidRPr="00873D43" w:rsidRDefault="000F6D9A" w:rsidP="00873D43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20FC501E" w14:textId="77777777" w:rsidR="00873D43" w:rsidRPr="00873D43" w:rsidRDefault="000F6D9A" w:rsidP="00873D43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When a user’s shift spans more than one day, the user can start a new shift without ending the old one. In this case, the new shift will be the active shift for that user, and the time values for the previous/old shift will be frozen. So, if the user does not end the old shift before starting a new one, the end time for the old shift will be null (along with other values that were not set).</w:t>
      </w:r>
    </w:p>
    <w:p w14:paraId="0A9A648C" w14:textId="77777777" w:rsidR="00873D43" w:rsidRPr="00873D43" w:rsidRDefault="00873D43" w:rsidP="00873D43">
      <w:pPr>
        <w:pStyle w:val="ListParagrap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13D57284" w14:textId="285D5E6D" w:rsidR="001A70CC" w:rsidRPr="00873D43" w:rsidRDefault="000F6D9A" w:rsidP="00873D43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For example, a user started a shift at 3 PM Wednesday. The next day, Thursday, s/he can start a new shift without ending the previous/old shift. So, if the user starts another shift at 9 AM Thursday, it will be the active shift for them. I am assuming in such cases, the user forgets to clock out/end shift and keeps the field(s) null intentionally to mark it.</w:t>
      </w:r>
    </w:p>
    <w:p w14:paraId="2646EA44" w14:textId="77777777" w:rsidR="006C661C" w:rsidRPr="00873D43" w:rsidRDefault="006C661C" w:rsidP="00873D43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09C5C13F" w14:textId="02933D8C" w:rsidR="00873D43" w:rsidRPr="00873D43" w:rsidRDefault="006C661C" w:rsidP="00873D43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 xml:space="preserve">A user </w:t>
      </w:r>
      <w:r w:rsidR="000F6D9A"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can</w:t>
      </w: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 xml:space="preserve"> have only one (casual) break and one lunch break during a shift.</w:t>
      </w:r>
    </w:p>
    <w:p w14:paraId="65ACC50D" w14:textId="77777777" w:rsidR="00873D43" w:rsidRPr="00873D43" w:rsidRDefault="00873D43" w:rsidP="00873D43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5237B9F5" w14:textId="54C0F6B8" w:rsidR="006C661C" w:rsidRPr="00873D43" w:rsidRDefault="000F6D9A" w:rsidP="00873D43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A break (casual or lunch) cannot start before the shift starts or after the shift ends, or during another active break (casual or lunch).</w:t>
      </w:r>
    </w:p>
    <w:p w14:paraId="02BB7468" w14:textId="77777777" w:rsidR="000F6D9A" w:rsidRPr="00873D43" w:rsidRDefault="000F6D9A" w:rsidP="00873D43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1489BF6E" w14:textId="429680F3" w:rsidR="006C661C" w:rsidRPr="00873D43" w:rsidRDefault="00873D43" w:rsidP="00873D43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Breaks (casual or lunch) are optional. Users can take both breaks in any order, or only one or none.</w:t>
      </w:r>
    </w:p>
    <w:p w14:paraId="038194EA" w14:textId="77777777" w:rsidR="006C661C" w:rsidRPr="00873D43" w:rsidRDefault="006C661C" w:rsidP="00873D43">
      <w:pPr>
        <w:pStyle w:val="ListParagraph"/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</w:p>
    <w:p w14:paraId="337DA35F" w14:textId="61902F14" w:rsidR="200BE814" w:rsidRPr="00873D43" w:rsidRDefault="006C661C" w:rsidP="001A70CC">
      <w:pPr>
        <w:pStyle w:val="ListParagraph"/>
        <w:numPr>
          <w:ilvl w:val="0"/>
          <w:numId w:val="4"/>
        </w:numPr>
        <w:jc w:val="both"/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</w:pPr>
      <w:r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Breaks have no time limit a</w:t>
      </w:r>
      <w:r w:rsidR="000F6D9A" w:rsidRPr="00873D43">
        <w:rPr>
          <w:rStyle w:val="BookTitle"/>
          <w:rFonts w:cstheme="minorHAnsi"/>
          <w:b w:val="0"/>
          <w:bCs w:val="0"/>
          <w:i w:val="0"/>
          <w:iCs w:val="0"/>
          <w:sz w:val="24"/>
          <w:szCs w:val="24"/>
        </w:rPr>
        <w:t>s long as they fall within the shift time.</w:t>
      </w:r>
    </w:p>
    <w:sectPr w:rsidR="200BE814" w:rsidRPr="00873D43" w:rsidSect="00A823D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57732E" w14:textId="77777777" w:rsidR="001662F3" w:rsidRDefault="001662F3" w:rsidP="0044200F">
      <w:pPr>
        <w:spacing w:after="0" w:line="240" w:lineRule="auto"/>
      </w:pPr>
      <w:r>
        <w:separator/>
      </w:r>
    </w:p>
  </w:endnote>
  <w:endnote w:type="continuationSeparator" w:id="0">
    <w:p w14:paraId="50714B23" w14:textId="77777777" w:rsidR="001662F3" w:rsidRDefault="001662F3" w:rsidP="004420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4D372" w14:textId="29389899" w:rsidR="0044200F" w:rsidRDefault="0044200F">
    <w:pPr>
      <w:pStyle w:val="Footer"/>
      <w:jc w:val="right"/>
    </w:pPr>
  </w:p>
  <w:p w14:paraId="0C80BD12" w14:textId="77777777" w:rsidR="0044200F" w:rsidRDefault="004420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3C80" w14:textId="77777777" w:rsidR="001662F3" w:rsidRDefault="001662F3" w:rsidP="0044200F">
      <w:pPr>
        <w:spacing w:after="0" w:line="240" w:lineRule="auto"/>
      </w:pPr>
      <w:r>
        <w:separator/>
      </w:r>
    </w:p>
  </w:footnote>
  <w:footnote w:type="continuationSeparator" w:id="0">
    <w:p w14:paraId="089A7798" w14:textId="77777777" w:rsidR="001662F3" w:rsidRDefault="001662F3" w:rsidP="004420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4E7FCA"/>
    <w:multiLevelType w:val="hybridMultilevel"/>
    <w:tmpl w:val="9364C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920A41"/>
    <w:multiLevelType w:val="hybridMultilevel"/>
    <w:tmpl w:val="00786B8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48ED6A92"/>
    <w:multiLevelType w:val="hybridMultilevel"/>
    <w:tmpl w:val="43BC13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C93360"/>
    <w:multiLevelType w:val="hybridMultilevel"/>
    <w:tmpl w:val="495A6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tjQ2MDE0NLE0NjJW0lEKTi0uzszPAykwqgUAOxY3eiwAAAA="/>
  </w:docVars>
  <w:rsids>
    <w:rsidRoot w:val="000D71CC"/>
    <w:rsid w:val="00045CCA"/>
    <w:rsid w:val="000D71CC"/>
    <w:rsid w:val="000F6D9A"/>
    <w:rsid w:val="001662F3"/>
    <w:rsid w:val="001A70CC"/>
    <w:rsid w:val="00200C6A"/>
    <w:rsid w:val="002941A5"/>
    <w:rsid w:val="00371FE2"/>
    <w:rsid w:val="003E4380"/>
    <w:rsid w:val="004310EC"/>
    <w:rsid w:val="0044200F"/>
    <w:rsid w:val="00462E03"/>
    <w:rsid w:val="00542E42"/>
    <w:rsid w:val="006654BC"/>
    <w:rsid w:val="006C661C"/>
    <w:rsid w:val="007A7E03"/>
    <w:rsid w:val="007C3DC8"/>
    <w:rsid w:val="007C4873"/>
    <w:rsid w:val="007C5414"/>
    <w:rsid w:val="007D75D5"/>
    <w:rsid w:val="007F10D6"/>
    <w:rsid w:val="00833A51"/>
    <w:rsid w:val="00873D43"/>
    <w:rsid w:val="008A5373"/>
    <w:rsid w:val="00971471"/>
    <w:rsid w:val="00A00287"/>
    <w:rsid w:val="00A650C5"/>
    <w:rsid w:val="00A774F6"/>
    <w:rsid w:val="00A823D7"/>
    <w:rsid w:val="00AA16D8"/>
    <w:rsid w:val="00B205F1"/>
    <w:rsid w:val="00BB64C5"/>
    <w:rsid w:val="00C10756"/>
    <w:rsid w:val="00CB6DB2"/>
    <w:rsid w:val="00CE3241"/>
    <w:rsid w:val="00D265BD"/>
    <w:rsid w:val="00D67E97"/>
    <w:rsid w:val="00D74DA6"/>
    <w:rsid w:val="00F813CD"/>
    <w:rsid w:val="05C6969D"/>
    <w:rsid w:val="200BE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33A1A"/>
  <w15:chartTrackingRefBased/>
  <w15:docId w15:val="{8FBE70E8-42FC-4578-AFC7-A4D826A09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70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1C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420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20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44200F"/>
    <w:rPr>
      <w:i/>
      <w:iCs/>
      <w:color w:val="404040" w:themeColor="text1" w:themeTint="BF"/>
    </w:rPr>
  </w:style>
  <w:style w:type="character" w:styleId="BookTitle">
    <w:name w:val="Book Title"/>
    <w:basedOn w:val="DefaultParagraphFont"/>
    <w:uiPriority w:val="33"/>
    <w:qFormat/>
    <w:rsid w:val="0044200F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4420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200F"/>
  </w:style>
  <w:style w:type="paragraph" w:styleId="Footer">
    <w:name w:val="footer"/>
    <w:basedOn w:val="Normal"/>
    <w:link w:val="FooterChar"/>
    <w:uiPriority w:val="99"/>
    <w:unhideWhenUsed/>
    <w:rsid w:val="004420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20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EC3D783770844FAEF4B7C31123A697" ma:contentTypeVersion="13" ma:contentTypeDescription="Create a new document." ma:contentTypeScope="" ma:versionID="73cd482ccd55621b23df843695f8a204">
  <xsd:schema xmlns:xsd="http://www.w3.org/2001/XMLSchema" xmlns:xs="http://www.w3.org/2001/XMLSchema" xmlns:p="http://schemas.microsoft.com/office/2006/metadata/properties" xmlns:ns1="http://schemas.microsoft.com/sharepoint/v3" xmlns:ns2="5d690f58-1b15-4f18-92c7-d2ee84f68578" xmlns:ns3="6a348922-b2b8-4566-a25c-fbef45dc0a84" targetNamespace="http://schemas.microsoft.com/office/2006/metadata/properties" ma:root="true" ma:fieldsID="aa78cd8dcce1487a7f034a3864d38e94" ns1:_="" ns2:_="" ns3:_="">
    <xsd:import namespace="http://schemas.microsoft.com/sharepoint/v3"/>
    <xsd:import namespace="5d690f58-1b15-4f18-92c7-d2ee84f68578"/>
    <xsd:import namespace="6a348922-b2b8-4566-a25c-fbef45dc0a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690f58-1b15-4f18-92c7-d2ee84f685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48922-b2b8-4566-a25c-fbef45dc0a8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6a348922-b2b8-4566-a25c-fbef45dc0a84">
      <UserInfo>
        <DisplayName>Stone, Ben</DisplayName>
        <AccountId>22</AccountId>
        <AccountType/>
      </UserInfo>
      <UserInfo>
        <DisplayName>Bender, Kim Nguyen Dinh</DisplayName>
        <AccountId>23</AccountId>
        <AccountType/>
      </UserInfo>
      <UserInfo>
        <DisplayName>Bryniarski, Greg</DisplayName>
        <AccountId>24</AccountId>
        <AccountType/>
      </UserInfo>
      <UserInfo>
        <DisplayName>Joshi, Kailash</DisplayName>
        <AccountId>47</AccountId>
        <AccountType/>
      </UserInfo>
      <UserInfo>
        <DisplayName>Ricotta, Joann M</DisplayName>
        <AccountId>27</AccountId>
        <AccountType/>
      </UserInfo>
      <UserInfo>
        <DisplayName>Ruston, Chris</DisplayName>
        <AccountId>48</AccountId>
        <AccountType/>
      </UserInfo>
      <UserInfo>
        <DisplayName>Sill, Ted</DisplayName>
        <AccountId>49</AccountId>
        <AccountType/>
      </UserInfo>
      <UserInfo>
        <DisplayName>Dingman, Todd B</DisplayName>
        <AccountId>53</AccountId>
        <AccountType/>
      </UserInfo>
      <UserInfo>
        <DisplayName>John, Alyn</DisplayName>
        <AccountId>5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3746E36-020D-4EA1-AF41-C8C49AAC81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EECB80-BFFE-48B5-B263-3660D8BF52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d690f58-1b15-4f18-92c7-d2ee84f68578"/>
    <ds:schemaRef ds:uri="6a348922-b2b8-4566-a25c-fbef45dc0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F90DFC-2AA7-4577-8443-7EE29585C1E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6a348922-b2b8-4566-a25c-fbef45dc0a8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 Islam</dc:creator>
  <cp:keywords/>
  <dc:description/>
  <cp:lastModifiedBy>Samiul Islam</cp:lastModifiedBy>
  <cp:revision>5</cp:revision>
  <dcterms:created xsi:type="dcterms:W3CDTF">2023-08-13T22:28:00Z</dcterms:created>
  <dcterms:modified xsi:type="dcterms:W3CDTF">2023-08-13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EC3D783770844FAEF4B7C31123A697</vt:lpwstr>
  </property>
</Properties>
</file>